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ACA42" w14:textId="72A97E3C" w:rsidR="007E2FFE" w:rsidRDefault="007E2FFE" w:rsidP="007E2FFE">
      <w:r>
        <w:t>CMPE - 255</w:t>
      </w:r>
    </w:p>
    <w:p w14:paraId="62B9442E" w14:textId="6B5CC934" w:rsidR="007E2FFE" w:rsidRDefault="007E2FFE" w:rsidP="007E2FFE">
      <w:r>
        <w:t>Junjie Zhu</w:t>
      </w:r>
    </w:p>
    <w:p w14:paraId="619FCCCB" w14:textId="7BE9316A" w:rsidR="007E2FFE" w:rsidRDefault="007E2FFE" w:rsidP="007E2FFE">
      <w:pPr>
        <w:jc w:val="center"/>
      </w:pPr>
      <w:r>
        <w:t>Project Document</w:t>
      </w:r>
    </w:p>
    <w:p w14:paraId="3C19ABD0" w14:textId="7A931CBF" w:rsidR="007E2FFE" w:rsidRDefault="007E2FFE" w:rsidP="007E2FFE">
      <w:r>
        <w:t xml:space="preserve">Project Source Code Link: </w:t>
      </w:r>
    </w:p>
    <w:p w14:paraId="6268646D" w14:textId="68E9D893" w:rsidR="007E2FFE" w:rsidRDefault="007E2FFE" w:rsidP="007E2FFE">
      <w:pPr>
        <w:pStyle w:val="a9"/>
        <w:numPr>
          <w:ilvl w:val="0"/>
          <w:numId w:val="1"/>
        </w:numPr>
      </w:pPr>
      <w:r w:rsidRPr="00F10BCE">
        <w:t xml:space="preserve">Final Project Folder </w:t>
      </w:r>
      <w:hyperlink r:id="rId7" w:history="1">
        <w:r w:rsidR="00F10BCE" w:rsidRPr="00F10BCE">
          <w:rPr>
            <w:rStyle w:val="a7"/>
          </w:rPr>
          <w:t>[</w:t>
        </w:r>
        <w:r w:rsidRPr="00F10BCE">
          <w:rPr>
            <w:rStyle w:val="a7"/>
          </w:rPr>
          <w:t>Google Link</w:t>
        </w:r>
        <w:r w:rsidR="00F10BCE" w:rsidRPr="00F10BCE">
          <w:rPr>
            <w:rStyle w:val="a7"/>
          </w:rPr>
          <w:t>]</w:t>
        </w:r>
      </w:hyperlink>
    </w:p>
    <w:p w14:paraId="65BB33F1" w14:textId="77777777" w:rsidR="00F10BCE" w:rsidRDefault="007E2FFE" w:rsidP="007E2FFE">
      <w:r>
        <w:t xml:space="preserve">Project Track: </w:t>
      </w:r>
    </w:p>
    <w:p w14:paraId="40D473CD" w14:textId="1AEF98B5" w:rsidR="007E2FFE" w:rsidRDefault="007E2FFE" w:rsidP="00F10BCE">
      <w:pPr>
        <w:pStyle w:val="a9"/>
        <w:numPr>
          <w:ilvl w:val="0"/>
          <w:numId w:val="1"/>
        </w:numPr>
      </w:pPr>
      <w:r>
        <w:t>Application</w:t>
      </w:r>
    </w:p>
    <w:p w14:paraId="71A0EA05" w14:textId="77777777" w:rsidR="00F10BCE" w:rsidRDefault="007E2FFE" w:rsidP="007E2FFE">
      <w:r>
        <w:t xml:space="preserve">Application Field: </w:t>
      </w:r>
    </w:p>
    <w:p w14:paraId="4F26E7AF" w14:textId="2F34867C" w:rsidR="006F05F6" w:rsidRDefault="007E2FFE" w:rsidP="00874DE4">
      <w:pPr>
        <w:pStyle w:val="a9"/>
        <w:numPr>
          <w:ilvl w:val="0"/>
          <w:numId w:val="1"/>
        </w:numPr>
      </w:pPr>
      <w:r w:rsidRPr="007E2FFE">
        <w:t>Serverless Real-Time Credit Card Fraud Detection</w:t>
      </w:r>
      <w:r w:rsidR="008D714C">
        <w:t xml:space="preserve"> </w:t>
      </w:r>
      <w:hyperlink r:id="rId8" w:history="1">
        <w:r w:rsidR="008D714C" w:rsidRPr="008D714C">
          <w:rPr>
            <w:rStyle w:val="a7"/>
          </w:rPr>
          <w:t>[Reference Google Blog Link]</w:t>
        </w:r>
      </w:hyperlink>
    </w:p>
    <w:p w14:paraId="2798409E" w14:textId="00E43DE3" w:rsidR="00874DE4" w:rsidRDefault="00874DE4" w:rsidP="00874DE4">
      <w:r>
        <w:t>Key Techniques:</w:t>
      </w:r>
    </w:p>
    <w:p w14:paraId="1C131F7C" w14:textId="77777777" w:rsidR="006F05F6" w:rsidRDefault="006F05F6" w:rsidP="00874DE4">
      <w:pPr>
        <w:pStyle w:val="a9"/>
        <w:numPr>
          <w:ilvl w:val="0"/>
          <w:numId w:val="1"/>
        </w:numPr>
      </w:pPr>
      <w:r>
        <w:t xml:space="preserve">Technology </w:t>
      </w:r>
      <w:r w:rsidR="005F4B9B">
        <w:t xml:space="preserve">Wise: </w:t>
      </w:r>
    </w:p>
    <w:p w14:paraId="4289C08A" w14:textId="3CC5874C" w:rsidR="00874DE4" w:rsidRDefault="006F05F6" w:rsidP="006F05F6">
      <w:pPr>
        <w:pStyle w:val="a9"/>
        <w:numPr>
          <w:ilvl w:val="1"/>
          <w:numId w:val="1"/>
        </w:numPr>
      </w:pPr>
      <w:proofErr w:type="spellStart"/>
      <w:r>
        <w:t>Colab</w:t>
      </w:r>
      <w:proofErr w:type="spellEnd"/>
      <w:r w:rsidR="005F4B9B">
        <w:t xml:space="preserve">, </w:t>
      </w:r>
      <w:proofErr w:type="spellStart"/>
      <w:r w:rsidR="00874DE4">
        <w:t>BigQuery</w:t>
      </w:r>
      <w:proofErr w:type="spellEnd"/>
      <w:r w:rsidR="00874DE4">
        <w:t xml:space="preserve">, </w:t>
      </w:r>
      <w:r w:rsidR="005F4B9B">
        <w:t xml:space="preserve">AI Platform, Cloud </w:t>
      </w:r>
      <w:proofErr w:type="spellStart"/>
      <w:r w:rsidR="005F4B9B">
        <w:t>Firestore</w:t>
      </w:r>
      <w:proofErr w:type="spellEnd"/>
      <w:r w:rsidR="005F4B9B">
        <w:t>, Pub/Sub, Dataflow</w:t>
      </w:r>
      <w:r>
        <w:t xml:space="preserve">, </w:t>
      </w:r>
    </w:p>
    <w:p w14:paraId="6810EE71" w14:textId="77777777" w:rsidR="006F05F6" w:rsidRDefault="005F4B9B" w:rsidP="00874DE4">
      <w:pPr>
        <w:pStyle w:val="a9"/>
        <w:numPr>
          <w:ilvl w:val="0"/>
          <w:numId w:val="1"/>
        </w:numPr>
      </w:pPr>
      <w:r>
        <w:t xml:space="preserve">Model Wise: </w:t>
      </w:r>
    </w:p>
    <w:p w14:paraId="5EA2914F" w14:textId="24ABA620" w:rsidR="005F4B9B" w:rsidRDefault="008A450D" w:rsidP="006F05F6">
      <w:pPr>
        <w:pStyle w:val="a9"/>
        <w:numPr>
          <w:ilvl w:val="1"/>
          <w:numId w:val="1"/>
        </w:numPr>
      </w:pPr>
      <w:r>
        <w:t>Boost Tree Model, Deep Neural Network Model, Random Forest Model</w:t>
      </w:r>
    </w:p>
    <w:p w14:paraId="2B3DD9A2" w14:textId="77777777" w:rsidR="006F05F6" w:rsidRDefault="008A450D" w:rsidP="00874DE4">
      <w:pPr>
        <w:pStyle w:val="a9"/>
        <w:numPr>
          <w:ilvl w:val="0"/>
          <w:numId w:val="1"/>
        </w:numPr>
      </w:pPr>
      <w:r>
        <w:t xml:space="preserve">Concept Wise: </w:t>
      </w:r>
    </w:p>
    <w:p w14:paraId="762BD265" w14:textId="22930396" w:rsidR="008A450D" w:rsidRDefault="008A450D" w:rsidP="006F05F6">
      <w:pPr>
        <w:pStyle w:val="a9"/>
        <w:numPr>
          <w:ilvl w:val="1"/>
          <w:numId w:val="1"/>
        </w:numPr>
      </w:pPr>
      <w:r>
        <w:t>Data Mining, Feature Engineering, Cloud Computing, Serverless Computing, Stream Processing, Batch Processing</w:t>
      </w:r>
    </w:p>
    <w:p w14:paraId="402CE99E" w14:textId="77777777" w:rsidR="008D714C" w:rsidRDefault="008D714C" w:rsidP="008D714C">
      <w:r>
        <w:t>Overall Architecture:</w:t>
      </w:r>
    </w:p>
    <w:p w14:paraId="160B1BAE" w14:textId="77777777" w:rsidR="008D714C" w:rsidRDefault="008D714C" w:rsidP="008D714C">
      <w:pPr>
        <w:pStyle w:val="a9"/>
        <w:numPr>
          <w:ilvl w:val="0"/>
          <w:numId w:val="1"/>
        </w:numPr>
      </w:pPr>
      <w:r>
        <w:t>Workflow Architecture Diagram:</w:t>
      </w:r>
    </w:p>
    <w:p w14:paraId="4331AE6A" w14:textId="77777777" w:rsidR="008D714C" w:rsidRDefault="008D714C" w:rsidP="008D714C">
      <w:pPr>
        <w:ind w:left="360"/>
      </w:pPr>
      <w:r>
        <w:rPr>
          <w:noProof/>
        </w:rPr>
        <w:drawing>
          <wp:inline distT="0" distB="0" distL="0" distR="0" wp14:anchorId="63FCE7EE" wp14:editId="785A83FA">
            <wp:extent cx="5943600" cy="3023807"/>
            <wp:effectExtent l="0" t="0" r="0" b="5715"/>
            <wp:docPr id="4" name="图片 4" descr="图形用户界面,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图示&#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023807"/>
                    </a:xfrm>
                    <a:prstGeom prst="rect">
                      <a:avLst/>
                    </a:prstGeom>
                    <a:noFill/>
                    <a:ln>
                      <a:noFill/>
                    </a:ln>
                  </pic:spPr>
                </pic:pic>
              </a:graphicData>
            </a:graphic>
          </wp:inline>
        </w:drawing>
      </w:r>
    </w:p>
    <w:p w14:paraId="443C95A5" w14:textId="77777777" w:rsidR="00761114" w:rsidRDefault="00761114" w:rsidP="003E0A09"/>
    <w:p w14:paraId="228711F3" w14:textId="77777777" w:rsidR="00093CAD" w:rsidRDefault="00093CAD" w:rsidP="00093CAD">
      <w:r>
        <w:lastRenderedPageBreak/>
        <w:t>Application Objective:</w:t>
      </w:r>
    </w:p>
    <w:p w14:paraId="32C868A7" w14:textId="77777777" w:rsidR="00093CAD" w:rsidRDefault="00093CAD" w:rsidP="00093CAD">
      <w:pPr>
        <w:pStyle w:val="a9"/>
        <w:numPr>
          <w:ilvl w:val="0"/>
          <w:numId w:val="1"/>
        </w:numPr>
      </w:pPr>
      <w:r>
        <w:t>This project aims to predict whether a credit card transaction is fraudulent or not in real time. After the models are trained and deployed, we will use streaming dataflow pipeline to</w:t>
      </w:r>
    </w:p>
    <w:p w14:paraId="4D63A330" w14:textId="77777777" w:rsidR="00093CAD" w:rsidRDefault="00093CAD" w:rsidP="00093CAD">
      <w:pPr>
        <w:pStyle w:val="a9"/>
        <w:numPr>
          <w:ilvl w:val="1"/>
          <w:numId w:val="1"/>
        </w:numPr>
      </w:pPr>
      <w:r>
        <w:t>consume incoming transaction details from Cloud Pub/Sub</w:t>
      </w:r>
    </w:p>
    <w:p w14:paraId="02783E16" w14:textId="77777777" w:rsidR="00093CAD" w:rsidRDefault="00093CAD" w:rsidP="00093CAD">
      <w:pPr>
        <w:pStyle w:val="a9"/>
        <w:numPr>
          <w:ilvl w:val="1"/>
          <w:numId w:val="1"/>
        </w:numPr>
      </w:pPr>
      <w:r>
        <w:t xml:space="preserve">does data preprocessing (by calling </w:t>
      </w:r>
      <w:proofErr w:type="spellStart"/>
      <w:r>
        <w:t>Firestore</w:t>
      </w:r>
      <w:proofErr w:type="spellEnd"/>
      <w:r>
        <w:t xml:space="preserve"> for data enrichment using transaction history)</w:t>
      </w:r>
    </w:p>
    <w:p w14:paraId="59F276B5" w14:textId="77777777" w:rsidR="00093CAD" w:rsidRDefault="00093CAD" w:rsidP="00093CAD">
      <w:pPr>
        <w:pStyle w:val="a9"/>
        <w:numPr>
          <w:ilvl w:val="1"/>
          <w:numId w:val="1"/>
        </w:numPr>
      </w:pPr>
      <w:r>
        <w:t>invokes multiple ML models deployed on AI Platform</w:t>
      </w:r>
    </w:p>
    <w:p w14:paraId="45C0D7BF" w14:textId="77777777" w:rsidR="00093CAD" w:rsidRDefault="00093CAD" w:rsidP="00093CAD">
      <w:pPr>
        <w:pStyle w:val="a9"/>
        <w:numPr>
          <w:ilvl w:val="1"/>
          <w:numId w:val="1"/>
        </w:numPr>
      </w:pPr>
      <w:r>
        <w:t xml:space="preserve">stores the prediction results to </w:t>
      </w:r>
      <w:proofErr w:type="spellStart"/>
      <w:r>
        <w:t>BigQuery</w:t>
      </w:r>
      <w:proofErr w:type="spellEnd"/>
      <w:r>
        <w:t xml:space="preserve"> and</w:t>
      </w:r>
    </w:p>
    <w:p w14:paraId="025C1B11" w14:textId="694B8E23" w:rsidR="00093CAD" w:rsidRDefault="00093CAD" w:rsidP="008D714C">
      <w:pPr>
        <w:pStyle w:val="a9"/>
        <w:numPr>
          <w:ilvl w:val="1"/>
          <w:numId w:val="1"/>
        </w:numPr>
      </w:pPr>
      <w:r>
        <w:t>sends notification to another Pub/</w:t>
      </w:r>
      <w:proofErr w:type="gramStart"/>
      <w:r>
        <w:t>Sub topic</w:t>
      </w:r>
      <w:proofErr w:type="gramEnd"/>
      <w:r>
        <w:t xml:space="preserve"> when a transaction is predicted fraudulent for downstream consumptions</w:t>
      </w:r>
    </w:p>
    <w:p w14:paraId="3DA8C7CF" w14:textId="7927AE71" w:rsidR="008D714C" w:rsidRDefault="008D714C" w:rsidP="008D714C">
      <w:r>
        <w:t>Utilized Dataset:</w:t>
      </w:r>
    </w:p>
    <w:p w14:paraId="0F062D30" w14:textId="77777777" w:rsidR="008D714C" w:rsidRDefault="008D714C" w:rsidP="008D714C">
      <w:pPr>
        <w:pStyle w:val="a9"/>
        <w:numPr>
          <w:ilvl w:val="0"/>
          <w:numId w:val="1"/>
        </w:numPr>
      </w:pPr>
      <w:r w:rsidRPr="00F10BCE">
        <w:t>Fake Credit Card Transaction Data Generat</w:t>
      </w:r>
      <w:r>
        <w:t xml:space="preserve">or </w:t>
      </w:r>
      <w:hyperlink r:id="rId10" w:history="1">
        <w:r w:rsidRPr="00F10BCE">
          <w:rPr>
            <w:rStyle w:val="a7"/>
          </w:rPr>
          <w:t>[GitHub Repo Link]</w:t>
        </w:r>
      </w:hyperlink>
    </w:p>
    <w:p w14:paraId="02B3FFA9" w14:textId="4503EC0B" w:rsidR="00761114" w:rsidRDefault="008D714C" w:rsidP="003E0A09">
      <w:r>
        <w:t>Dataset Details:</w:t>
      </w:r>
    </w:p>
    <w:p w14:paraId="48A00680" w14:textId="59C5DBC3" w:rsidR="008D714C" w:rsidRDefault="008D714C" w:rsidP="008D714C">
      <w:pPr>
        <w:pStyle w:val="a9"/>
        <w:numPr>
          <w:ilvl w:val="0"/>
          <w:numId w:val="1"/>
        </w:numPr>
      </w:pPr>
      <w:proofErr w:type="spellStart"/>
      <w:r>
        <w:t>BigQuery</w:t>
      </w:r>
      <w:proofErr w:type="spellEnd"/>
      <w:r>
        <w:t xml:space="preserve"> Tables</w:t>
      </w:r>
      <w:r w:rsidR="00582FA6">
        <w:t xml:space="preserve"> (for </w:t>
      </w:r>
      <w:proofErr w:type="spellStart"/>
      <w:r w:rsidR="00582FA6">
        <w:t>BigQuery</w:t>
      </w:r>
      <w:proofErr w:type="spellEnd"/>
      <w:r w:rsidR="00582FA6">
        <w:t xml:space="preserve"> </w:t>
      </w:r>
      <w:r w:rsidR="005E0DEB">
        <w:t xml:space="preserve">model </w:t>
      </w:r>
      <w:r w:rsidR="00582FA6">
        <w:t>Usage):</w:t>
      </w:r>
    </w:p>
    <w:p w14:paraId="2F02BDB4" w14:textId="77777777" w:rsidR="008D714C" w:rsidRDefault="008D714C" w:rsidP="008D714C">
      <w:pPr>
        <w:pStyle w:val="a9"/>
        <w:numPr>
          <w:ilvl w:val="1"/>
          <w:numId w:val="1"/>
        </w:numPr>
      </w:pPr>
      <w:r>
        <w:t xml:space="preserve"> </w:t>
      </w:r>
      <w:proofErr w:type="spellStart"/>
      <w:r>
        <w:t>train_raw</w:t>
      </w:r>
      <w:proofErr w:type="spellEnd"/>
      <w:r>
        <w:t xml:space="preserve"> - Data used for ML model training</w:t>
      </w:r>
    </w:p>
    <w:p w14:paraId="167D785F" w14:textId="77777777" w:rsidR="008D714C" w:rsidRDefault="008D714C" w:rsidP="008D714C">
      <w:pPr>
        <w:pStyle w:val="a9"/>
        <w:numPr>
          <w:ilvl w:val="1"/>
          <w:numId w:val="1"/>
        </w:numPr>
      </w:pPr>
      <w:proofErr w:type="spellStart"/>
      <w:r>
        <w:t>test_raw</w:t>
      </w:r>
      <w:proofErr w:type="spellEnd"/>
      <w:r>
        <w:t xml:space="preserve"> - Data used for ML model evaluation</w:t>
      </w:r>
    </w:p>
    <w:p w14:paraId="70F006D9" w14:textId="4343AEEA" w:rsidR="008D714C" w:rsidRDefault="008D714C" w:rsidP="008D714C">
      <w:pPr>
        <w:pStyle w:val="a9"/>
        <w:numPr>
          <w:ilvl w:val="1"/>
          <w:numId w:val="1"/>
        </w:numPr>
      </w:pPr>
      <w:proofErr w:type="spellStart"/>
      <w:r>
        <w:t>simulation_data</w:t>
      </w:r>
      <w:proofErr w:type="spellEnd"/>
      <w:r>
        <w:t xml:space="preserve"> - Data to be used for real-time inferences</w:t>
      </w:r>
    </w:p>
    <w:p w14:paraId="25AC0165" w14:textId="042873BF" w:rsidR="008D714C" w:rsidRDefault="008D714C" w:rsidP="008D714C">
      <w:pPr>
        <w:pStyle w:val="a9"/>
        <w:numPr>
          <w:ilvl w:val="1"/>
          <w:numId w:val="1"/>
        </w:numPr>
      </w:pPr>
      <w:proofErr w:type="spellStart"/>
      <w:r>
        <w:t>train_with_standard</w:t>
      </w:r>
      <w:proofErr w:type="spellEnd"/>
      <w:r>
        <w:t xml:space="preserve"> - BQ view providing </w:t>
      </w:r>
      <w:r w:rsidR="00582FA6">
        <w:t xml:space="preserve">standard </w:t>
      </w:r>
      <w:r>
        <w:t>features for training model</w:t>
      </w:r>
    </w:p>
    <w:p w14:paraId="31F672C7" w14:textId="77777777" w:rsidR="00582FA6" w:rsidRDefault="008D714C" w:rsidP="00582FA6">
      <w:pPr>
        <w:pStyle w:val="a9"/>
        <w:numPr>
          <w:ilvl w:val="1"/>
          <w:numId w:val="1"/>
        </w:numPr>
      </w:pPr>
      <w:proofErr w:type="spellStart"/>
      <w:r>
        <w:t>train_with_aggregates</w:t>
      </w:r>
      <w:proofErr w:type="spellEnd"/>
      <w:r>
        <w:t xml:space="preserve"> - BQ view providing aggregates features for training model</w:t>
      </w:r>
    </w:p>
    <w:p w14:paraId="4726C42E" w14:textId="3E89202B" w:rsidR="00582FA6" w:rsidRDefault="008D714C" w:rsidP="00582FA6">
      <w:pPr>
        <w:pStyle w:val="a9"/>
        <w:numPr>
          <w:ilvl w:val="1"/>
          <w:numId w:val="1"/>
        </w:numPr>
      </w:pPr>
      <w:proofErr w:type="spellStart"/>
      <w:r>
        <w:t>test_with_standard</w:t>
      </w:r>
      <w:proofErr w:type="spellEnd"/>
      <w:r>
        <w:t xml:space="preserve"> - BQ view providing </w:t>
      </w:r>
      <w:r w:rsidR="00582FA6">
        <w:t xml:space="preserve">standard </w:t>
      </w:r>
      <w:r>
        <w:t>test data for evaluating model</w:t>
      </w:r>
    </w:p>
    <w:p w14:paraId="0324DB6B" w14:textId="36F3B590" w:rsidR="00582FA6" w:rsidRDefault="008D714C" w:rsidP="00582FA6">
      <w:pPr>
        <w:pStyle w:val="a9"/>
        <w:numPr>
          <w:ilvl w:val="1"/>
          <w:numId w:val="1"/>
        </w:numPr>
      </w:pPr>
      <w:proofErr w:type="spellStart"/>
      <w:r>
        <w:t>test_with_aggregates</w:t>
      </w:r>
      <w:proofErr w:type="spellEnd"/>
      <w:r>
        <w:t xml:space="preserve"> - BQ view providing </w:t>
      </w:r>
      <w:r w:rsidR="00582FA6">
        <w:t xml:space="preserve">aggregates </w:t>
      </w:r>
      <w:r>
        <w:t xml:space="preserve">test data for evaluating model </w:t>
      </w:r>
    </w:p>
    <w:p w14:paraId="4283328B" w14:textId="2DA3D6B5" w:rsidR="008D714C" w:rsidRDefault="008D714C" w:rsidP="00582FA6">
      <w:pPr>
        <w:pStyle w:val="a9"/>
        <w:numPr>
          <w:ilvl w:val="1"/>
          <w:numId w:val="1"/>
        </w:numPr>
      </w:pPr>
      <w:r>
        <w:t xml:space="preserve"> demographics - Data comprising customer demographics like name, gender, address</w:t>
      </w:r>
    </w:p>
    <w:p w14:paraId="0170A35E" w14:textId="10692C9E" w:rsidR="00582FA6" w:rsidRDefault="00582FA6" w:rsidP="00582FA6">
      <w:pPr>
        <w:pStyle w:val="a9"/>
        <w:numPr>
          <w:ilvl w:val="0"/>
          <w:numId w:val="1"/>
        </w:numPr>
      </w:pPr>
      <w:r>
        <w:t xml:space="preserve">CSV Tables (for </w:t>
      </w:r>
      <w:r w:rsidR="005E0DEB">
        <w:t>TensorFlow</w:t>
      </w:r>
      <w:r>
        <w:t xml:space="preserve"> </w:t>
      </w:r>
      <w:r w:rsidR="005E0DEB">
        <w:t xml:space="preserve">model </w:t>
      </w:r>
      <w:r>
        <w:t>Usage):</w:t>
      </w:r>
    </w:p>
    <w:p w14:paraId="4B2111E5" w14:textId="7DA759E6" w:rsidR="00582FA6" w:rsidRDefault="00582FA6" w:rsidP="00582FA6">
      <w:pPr>
        <w:pStyle w:val="a9"/>
        <w:numPr>
          <w:ilvl w:val="1"/>
          <w:numId w:val="1"/>
        </w:numPr>
      </w:pPr>
      <w:r w:rsidRPr="00582FA6">
        <w:t>train_with_aggregates.csv</w:t>
      </w:r>
      <w:r>
        <w:t xml:space="preserve"> - Same as above</w:t>
      </w:r>
    </w:p>
    <w:p w14:paraId="72FCB077" w14:textId="0343FF95" w:rsidR="00582FA6" w:rsidRDefault="00582FA6" w:rsidP="00582FA6">
      <w:pPr>
        <w:pStyle w:val="a9"/>
        <w:numPr>
          <w:ilvl w:val="1"/>
          <w:numId w:val="1"/>
        </w:numPr>
      </w:pPr>
      <w:r w:rsidRPr="00582FA6">
        <w:t>test_with_aggregates.csv</w:t>
      </w:r>
      <w:r>
        <w:t xml:space="preserve"> - Same as above</w:t>
      </w:r>
    </w:p>
    <w:p w14:paraId="1A173A2B" w14:textId="01538D9E" w:rsidR="003E0A09" w:rsidRDefault="00093CAD" w:rsidP="003E0A09">
      <w:r>
        <w:t xml:space="preserve">About </w:t>
      </w:r>
      <w:r w:rsidR="00761114">
        <w:t>Model</w:t>
      </w:r>
      <w:r>
        <w:t xml:space="preserve">s: </w:t>
      </w:r>
    </w:p>
    <w:p w14:paraId="44DB7C03" w14:textId="189F0574" w:rsidR="00093CAD" w:rsidRDefault="00093CAD" w:rsidP="00093CAD">
      <w:pPr>
        <w:pStyle w:val="a9"/>
        <w:numPr>
          <w:ilvl w:val="0"/>
          <w:numId w:val="1"/>
        </w:numPr>
      </w:pPr>
      <w:r>
        <w:t xml:space="preserve">For this pattern, we opted for </w:t>
      </w:r>
      <w:proofErr w:type="spellStart"/>
      <w:r>
        <w:t>XGBoost</w:t>
      </w:r>
      <w:proofErr w:type="spellEnd"/>
      <w:r>
        <w:t xml:space="preserve"> (boost tree) model which worked </w:t>
      </w:r>
      <w:proofErr w:type="gramStart"/>
      <w:r>
        <w:t>really well</w:t>
      </w:r>
      <w:proofErr w:type="gramEnd"/>
      <w:r>
        <w:t xml:space="preserve"> while still retaining some level of model </w:t>
      </w:r>
      <w:proofErr w:type="spellStart"/>
      <w:r>
        <w:t>explainability</w:t>
      </w:r>
      <w:proofErr w:type="spellEnd"/>
      <w:r>
        <w:t xml:space="preserve">. We initially used the boosted tree classifier in </w:t>
      </w:r>
      <w:proofErr w:type="spellStart"/>
      <w:r>
        <w:t>BigQuery</w:t>
      </w:r>
      <w:proofErr w:type="spellEnd"/>
      <w:r>
        <w:t xml:space="preserve"> ML by using standard SQL to train the model and arrive at the probability score for each transaction. Due to the imbalanced nature of the dataset, we used F1 score and AUC to evaluate the performance of the model. </w:t>
      </w:r>
    </w:p>
    <w:p w14:paraId="09AB976D" w14:textId="06D459A4" w:rsidR="00093CAD" w:rsidRDefault="00093CAD" w:rsidP="00093CAD">
      <w:pPr>
        <w:pStyle w:val="a9"/>
        <w:numPr>
          <w:ilvl w:val="0"/>
          <w:numId w:val="1"/>
        </w:numPr>
      </w:pPr>
      <w:r>
        <w:t xml:space="preserve">After the initial evaluation, to boost the performance of the model we derived additional features from the dataset focusing on the frequency of the transactions and the average transaction amount over </w:t>
      </w:r>
      <w:proofErr w:type="gramStart"/>
      <w:r>
        <w:t>a period of time</w:t>
      </w:r>
      <w:proofErr w:type="gramEnd"/>
      <w:r>
        <w:t xml:space="preserve">. </w:t>
      </w:r>
    </w:p>
    <w:p w14:paraId="48EAE879" w14:textId="735F5307" w:rsidR="00093CAD" w:rsidRDefault="00093CAD" w:rsidP="00093CAD">
      <w:pPr>
        <w:pStyle w:val="a9"/>
        <w:numPr>
          <w:ilvl w:val="0"/>
          <w:numId w:val="1"/>
        </w:numPr>
      </w:pPr>
      <w:r>
        <w:t>As part of the solution, we have used predictions from both the models as part of the pipeline. The model using the standard features gives relatively faster results, the other model uses the features derived from looking at historical data to make the predictions, so it is relatively slow.</w:t>
      </w:r>
    </w:p>
    <w:p w14:paraId="5404FF2D" w14:textId="10E66C75" w:rsidR="00093CAD" w:rsidRDefault="00093CAD" w:rsidP="003E0A09">
      <w:pPr>
        <w:pStyle w:val="a9"/>
        <w:numPr>
          <w:ilvl w:val="0"/>
          <w:numId w:val="1"/>
        </w:numPr>
      </w:pPr>
      <w:r>
        <w:t xml:space="preserve">For performance comparison purposes, we trained </w:t>
      </w:r>
      <w:r w:rsidR="005E0DEB">
        <w:t xml:space="preserve">other model such as </w:t>
      </w:r>
      <w:proofErr w:type="spellStart"/>
      <w:r w:rsidR="005E0DEB">
        <w:t>BigQuery</w:t>
      </w:r>
      <w:proofErr w:type="spellEnd"/>
      <w:r w:rsidR="005E0DEB">
        <w:t xml:space="preserve"> DNN model and TensorFlow Random Forest model, we will illustrate the performance in the model performance section.</w:t>
      </w:r>
    </w:p>
    <w:p w14:paraId="766BF0C2" w14:textId="260040CF" w:rsidR="005E0DEB" w:rsidRDefault="005E0DEB" w:rsidP="005E0DEB">
      <w:r>
        <w:lastRenderedPageBreak/>
        <w:t>Model Differences:</w:t>
      </w:r>
    </w:p>
    <w:p w14:paraId="3A7CCF80" w14:textId="0F2AB99C" w:rsidR="005E0DEB" w:rsidRDefault="005E0DEB" w:rsidP="005E0DEB">
      <w:pPr>
        <w:pStyle w:val="a9"/>
        <w:numPr>
          <w:ilvl w:val="0"/>
          <w:numId w:val="1"/>
        </w:numPr>
      </w:pPr>
      <w:r>
        <w:t>Model with standard features: It uses the features which are present in the dataset and doesn't rely on any feature generation techniques.</w:t>
      </w:r>
    </w:p>
    <w:p w14:paraId="3F635D7C" w14:textId="27E58742" w:rsidR="005E0DEB" w:rsidRDefault="005E0DEB" w:rsidP="005E0DEB">
      <w:pPr>
        <w:pStyle w:val="a9"/>
        <w:numPr>
          <w:ilvl w:val="0"/>
          <w:numId w:val="1"/>
        </w:numPr>
      </w:pPr>
      <w:r>
        <w:t>Model with aggregate features: Along with the provided features, It uses feature generation techniques to compute transaction frequency, average spend etc. For a given credit card:</w:t>
      </w:r>
    </w:p>
    <w:p w14:paraId="32085322" w14:textId="77777777" w:rsidR="005E0DEB" w:rsidRDefault="005E0DEB" w:rsidP="005E0DEB">
      <w:pPr>
        <w:pStyle w:val="a9"/>
        <w:numPr>
          <w:ilvl w:val="1"/>
          <w:numId w:val="1"/>
        </w:numPr>
      </w:pPr>
      <w:r>
        <w:t>trans_freq_24 - Number of transactions in the last 24 hours</w:t>
      </w:r>
    </w:p>
    <w:p w14:paraId="0F933A57" w14:textId="77777777" w:rsidR="005E0DEB" w:rsidRDefault="005E0DEB" w:rsidP="005E0DEB">
      <w:pPr>
        <w:pStyle w:val="a9"/>
        <w:numPr>
          <w:ilvl w:val="1"/>
          <w:numId w:val="1"/>
        </w:numPr>
      </w:pPr>
      <w:proofErr w:type="spellStart"/>
      <w:r>
        <w:t>trans_diff</w:t>
      </w:r>
      <w:proofErr w:type="spellEnd"/>
      <w:r>
        <w:t xml:space="preserve"> - Time difference between current transaction and last transaction in seconds</w:t>
      </w:r>
    </w:p>
    <w:p w14:paraId="22B7D7B3" w14:textId="77777777" w:rsidR="005E0DEB" w:rsidRDefault="005E0DEB" w:rsidP="005E0DEB">
      <w:pPr>
        <w:pStyle w:val="a9"/>
        <w:numPr>
          <w:ilvl w:val="1"/>
          <w:numId w:val="1"/>
        </w:numPr>
      </w:pPr>
      <w:proofErr w:type="spellStart"/>
      <w:r>
        <w:t>avg_spend_pw</w:t>
      </w:r>
      <w:proofErr w:type="spellEnd"/>
      <w:r>
        <w:t xml:space="preserve"> - Average transaction amount in the past 1 week</w:t>
      </w:r>
    </w:p>
    <w:p w14:paraId="72C30243" w14:textId="1610EF45" w:rsidR="005E0DEB" w:rsidRDefault="005E0DEB" w:rsidP="005E0DEB">
      <w:pPr>
        <w:pStyle w:val="a9"/>
        <w:numPr>
          <w:ilvl w:val="1"/>
          <w:numId w:val="1"/>
        </w:numPr>
      </w:pPr>
      <w:proofErr w:type="spellStart"/>
      <w:r>
        <w:t>avg_spend_pm</w:t>
      </w:r>
      <w:proofErr w:type="spellEnd"/>
      <w:r>
        <w:t xml:space="preserve"> - Average transaction amount in the past 1 month</w:t>
      </w:r>
    </w:p>
    <w:p w14:paraId="57764F99" w14:textId="7DE0B127" w:rsidR="005E0DEB" w:rsidRDefault="005E0DEB" w:rsidP="005E0DEB">
      <w:r>
        <w:t>Model Performance:</w:t>
      </w:r>
      <w:r w:rsidR="006665D9">
        <w:t xml:space="preserve"> </w:t>
      </w:r>
    </w:p>
    <w:p w14:paraId="1E7279A4" w14:textId="64E762D4" w:rsidR="005E0DEB" w:rsidRDefault="00DC56F9" w:rsidP="005E0DEB">
      <w:pPr>
        <w:pStyle w:val="a9"/>
        <w:numPr>
          <w:ilvl w:val="0"/>
          <w:numId w:val="1"/>
        </w:numPr>
      </w:pPr>
      <w:r>
        <w:t xml:space="preserve">1 – Standard </w:t>
      </w:r>
      <w:proofErr w:type="spellStart"/>
      <w:r>
        <w:t>XGBoost</w:t>
      </w:r>
      <w:proofErr w:type="spellEnd"/>
      <w:r>
        <w:t xml:space="preserve"> Model:</w:t>
      </w:r>
    </w:p>
    <w:p w14:paraId="27E0509B" w14:textId="145DFB11" w:rsidR="00DC56F9" w:rsidRDefault="00DC56F9" w:rsidP="00DC56F9">
      <w:pPr>
        <w:pStyle w:val="a9"/>
      </w:pPr>
      <w:r>
        <w:rPr>
          <w:noProof/>
        </w:rPr>
        <w:drawing>
          <wp:inline distT="0" distB="0" distL="0" distR="0" wp14:anchorId="53CA3360" wp14:editId="7C67C7C6">
            <wp:extent cx="5600700" cy="10763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0700" cy="1076325"/>
                    </a:xfrm>
                    <a:prstGeom prst="rect">
                      <a:avLst/>
                    </a:prstGeom>
                    <a:noFill/>
                    <a:ln>
                      <a:noFill/>
                    </a:ln>
                  </pic:spPr>
                </pic:pic>
              </a:graphicData>
            </a:graphic>
          </wp:inline>
        </w:drawing>
      </w:r>
    </w:p>
    <w:p w14:paraId="74758A26" w14:textId="2A4D29CF" w:rsidR="00DC56F9" w:rsidRDefault="00DC56F9" w:rsidP="00DC56F9">
      <w:pPr>
        <w:pStyle w:val="a9"/>
        <w:numPr>
          <w:ilvl w:val="0"/>
          <w:numId w:val="1"/>
        </w:numPr>
      </w:pPr>
      <w:r>
        <w:t xml:space="preserve">2 – Aggregate </w:t>
      </w:r>
      <w:proofErr w:type="spellStart"/>
      <w:r>
        <w:t>XGBoost</w:t>
      </w:r>
      <w:proofErr w:type="spellEnd"/>
      <w:r>
        <w:t xml:space="preserve"> Model:</w:t>
      </w:r>
    </w:p>
    <w:p w14:paraId="2A2ADEF3" w14:textId="23AC4447" w:rsidR="00DC56F9" w:rsidRDefault="00DC56F9" w:rsidP="00DC56F9">
      <w:pPr>
        <w:pStyle w:val="a9"/>
      </w:pPr>
      <w:r>
        <w:rPr>
          <w:noProof/>
        </w:rPr>
        <w:drawing>
          <wp:inline distT="0" distB="0" distL="0" distR="0" wp14:anchorId="2DC924FD" wp14:editId="2B2ACAA1">
            <wp:extent cx="5600700"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0700" cy="1047750"/>
                    </a:xfrm>
                    <a:prstGeom prst="rect">
                      <a:avLst/>
                    </a:prstGeom>
                    <a:noFill/>
                    <a:ln>
                      <a:noFill/>
                    </a:ln>
                  </pic:spPr>
                </pic:pic>
              </a:graphicData>
            </a:graphic>
          </wp:inline>
        </w:drawing>
      </w:r>
    </w:p>
    <w:p w14:paraId="4ED8B945" w14:textId="2AD930BF" w:rsidR="00DC56F9" w:rsidRDefault="00DC56F9" w:rsidP="00DC56F9">
      <w:pPr>
        <w:pStyle w:val="a9"/>
        <w:numPr>
          <w:ilvl w:val="0"/>
          <w:numId w:val="1"/>
        </w:numPr>
      </w:pPr>
      <w:r>
        <w:t>3 – Aggregate DNN Model:</w:t>
      </w:r>
    </w:p>
    <w:p w14:paraId="07F23119" w14:textId="5E3228A9" w:rsidR="00DC56F9" w:rsidRDefault="00DC56F9" w:rsidP="00DC56F9">
      <w:pPr>
        <w:pStyle w:val="a9"/>
      </w:pPr>
      <w:r>
        <w:rPr>
          <w:noProof/>
        </w:rPr>
        <w:drawing>
          <wp:inline distT="0" distB="0" distL="0" distR="0" wp14:anchorId="6315A8F5" wp14:editId="706E9AB6">
            <wp:extent cx="5572125" cy="10668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2125" cy="1066800"/>
                    </a:xfrm>
                    <a:prstGeom prst="rect">
                      <a:avLst/>
                    </a:prstGeom>
                    <a:noFill/>
                    <a:ln>
                      <a:noFill/>
                    </a:ln>
                  </pic:spPr>
                </pic:pic>
              </a:graphicData>
            </a:graphic>
          </wp:inline>
        </w:drawing>
      </w:r>
    </w:p>
    <w:p w14:paraId="41CC89B3" w14:textId="2C37606A" w:rsidR="00DC56F9" w:rsidRDefault="00DC56F9" w:rsidP="00DC56F9">
      <w:pPr>
        <w:pStyle w:val="a9"/>
        <w:numPr>
          <w:ilvl w:val="0"/>
          <w:numId w:val="1"/>
        </w:numPr>
      </w:pPr>
      <w:r>
        <w:t>4 – Aggregate Random Forest Model:</w:t>
      </w:r>
    </w:p>
    <w:p w14:paraId="0B207371" w14:textId="6CBE87A0" w:rsidR="00DC56F9" w:rsidRDefault="00DC56F9" w:rsidP="00DC56F9">
      <w:pPr>
        <w:pStyle w:val="a9"/>
      </w:pPr>
      <w:r>
        <w:rPr>
          <w:noProof/>
        </w:rPr>
        <w:drawing>
          <wp:inline distT="0" distB="0" distL="0" distR="0" wp14:anchorId="2DBDF20D" wp14:editId="1CF73080">
            <wp:extent cx="2200275" cy="208062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1050" cy="2090812"/>
                    </a:xfrm>
                    <a:prstGeom prst="rect">
                      <a:avLst/>
                    </a:prstGeom>
                    <a:noFill/>
                    <a:ln>
                      <a:noFill/>
                    </a:ln>
                  </pic:spPr>
                </pic:pic>
              </a:graphicData>
            </a:graphic>
          </wp:inline>
        </w:drawing>
      </w:r>
      <w:r w:rsidR="00AF6D2E">
        <w:t xml:space="preserve"> </w:t>
      </w:r>
    </w:p>
    <w:p w14:paraId="5B393662" w14:textId="2440BC6A" w:rsidR="006665D9" w:rsidRDefault="006665D9" w:rsidP="006665D9">
      <w:pPr>
        <w:pStyle w:val="a9"/>
        <w:numPr>
          <w:ilvl w:val="0"/>
          <w:numId w:val="1"/>
        </w:numPr>
      </w:pPr>
      <w:r>
        <w:lastRenderedPageBreak/>
        <w:t>Judge by F1 and AUC scores, the model performance in the descending order is as follow:</w:t>
      </w:r>
    </w:p>
    <w:p w14:paraId="0BD7EDEF" w14:textId="58D2F3D7" w:rsidR="006665D9" w:rsidRDefault="006665D9" w:rsidP="006665D9">
      <w:pPr>
        <w:pStyle w:val="a9"/>
        <w:numPr>
          <w:ilvl w:val="1"/>
          <w:numId w:val="1"/>
        </w:numPr>
      </w:pPr>
      <w:r>
        <w:t>Model 2 &gt; Model 4 &gt; Model 3 &gt; Model 1</w:t>
      </w:r>
    </w:p>
    <w:p w14:paraId="37906FC6" w14:textId="77777777" w:rsidR="006665D9" w:rsidRDefault="006665D9" w:rsidP="006665D9">
      <w:pPr>
        <w:pStyle w:val="a9"/>
        <w:numPr>
          <w:ilvl w:val="0"/>
          <w:numId w:val="1"/>
        </w:numPr>
      </w:pPr>
      <w:r>
        <w:t>Conclusion:</w:t>
      </w:r>
    </w:p>
    <w:p w14:paraId="2FE153DA" w14:textId="1651EC49" w:rsidR="006665D9" w:rsidRDefault="006665D9" w:rsidP="006665D9">
      <w:pPr>
        <w:pStyle w:val="a9"/>
        <w:numPr>
          <w:ilvl w:val="1"/>
          <w:numId w:val="1"/>
        </w:numPr>
      </w:pPr>
      <w:r>
        <w:t xml:space="preserve">All model works well on identifying the normal transaction but </w:t>
      </w:r>
      <w:r w:rsidR="00AF6D2E">
        <w:t xml:space="preserve">works relatively </w:t>
      </w:r>
      <w:r>
        <w:t xml:space="preserve">poor </w:t>
      </w:r>
      <w:r w:rsidR="00AF6D2E">
        <w:t>on identifying all fraud transactions from all transactions (low recall)</w:t>
      </w:r>
    </w:p>
    <w:p w14:paraId="5FE25B33" w14:textId="22F2FDDC" w:rsidR="00AF6D2E" w:rsidRDefault="00AF6D2E" w:rsidP="006665D9">
      <w:pPr>
        <w:pStyle w:val="a9"/>
        <w:numPr>
          <w:ilvl w:val="1"/>
          <w:numId w:val="1"/>
        </w:numPr>
      </w:pPr>
      <w:r>
        <w:t>Compared to the standard features, the aggregates features boost the overall model performance, especially precision and recall</w:t>
      </w:r>
    </w:p>
    <w:p w14:paraId="5F019DB0" w14:textId="0180CC00" w:rsidR="00AF6D2E" w:rsidRDefault="00AF6D2E" w:rsidP="006665D9">
      <w:pPr>
        <w:pStyle w:val="a9"/>
        <w:numPr>
          <w:ilvl w:val="1"/>
          <w:numId w:val="1"/>
        </w:numPr>
      </w:pPr>
      <w:r>
        <w:t xml:space="preserve">Without further hyper parameter tunning, Boost Tree Model </w:t>
      </w:r>
      <w:r w:rsidR="003B4CE8">
        <w:t>works the best to the training dataset (where data is unbalanced)</w:t>
      </w:r>
    </w:p>
    <w:p w14:paraId="7490E3E6" w14:textId="6AD337BF" w:rsidR="00AF6D2E" w:rsidRDefault="003B4CE8" w:rsidP="003B4CE8">
      <w:r>
        <w:t>Workflow Screening:</w:t>
      </w:r>
    </w:p>
    <w:p w14:paraId="440E847C" w14:textId="488D4442" w:rsidR="003B4CE8" w:rsidRDefault="003B4CE8" w:rsidP="003B4CE8">
      <w:pPr>
        <w:pStyle w:val="a9"/>
        <w:numPr>
          <w:ilvl w:val="0"/>
          <w:numId w:val="1"/>
        </w:numPr>
      </w:pPr>
      <w:proofErr w:type="spellStart"/>
      <w:r>
        <w:t>BigQuery</w:t>
      </w:r>
      <w:proofErr w:type="spellEnd"/>
    </w:p>
    <w:p w14:paraId="6E806BE5" w14:textId="2F7A412D" w:rsidR="007F782A" w:rsidRDefault="00801C05" w:rsidP="007F782A">
      <w:pPr>
        <w:ind w:left="360"/>
      </w:pPr>
      <w:r>
        <w:rPr>
          <w:noProof/>
        </w:rPr>
        <w:drawing>
          <wp:inline distT="0" distB="0" distL="0" distR="0" wp14:anchorId="5F64E5AF" wp14:editId="36BA3476">
            <wp:extent cx="5943600" cy="303403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034030"/>
                    </a:xfrm>
                    <a:prstGeom prst="rect">
                      <a:avLst/>
                    </a:prstGeom>
                    <a:noFill/>
                    <a:ln>
                      <a:noFill/>
                    </a:ln>
                  </pic:spPr>
                </pic:pic>
              </a:graphicData>
            </a:graphic>
          </wp:inline>
        </w:drawing>
      </w:r>
    </w:p>
    <w:p w14:paraId="00231978" w14:textId="77777777" w:rsidR="00801C05" w:rsidRDefault="00801C05" w:rsidP="007F782A">
      <w:pPr>
        <w:ind w:left="360"/>
      </w:pPr>
    </w:p>
    <w:p w14:paraId="68836F35" w14:textId="20DAE702" w:rsidR="003B4CE8" w:rsidRDefault="007F782A" w:rsidP="003B4CE8">
      <w:pPr>
        <w:pStyle w:val="a9"/>
        <w:numPr>
          <w:ilvl w:val="0"/>
          <w:numId w:val="1"/>
        </w:numPr>
      </w:pPr>
      <w:r>
        <w:t>AI Platform</w:t>
      </w:r>
    </w:p>
    <w:p w14:paraId="08DCF8D8" w14:textId="57B8CA58" w:rsidR="007F782A" w:rsidRDefault="007F782A" w:rsidP="007F782A">
      <w:pPr>
        <w:ind w:left="360"/>
      </w:pPr>
      <w:r>
        <w:rPr>
          <w:noProof/>
        </w:rPr>
        <w:drawing>
          <wp:inline distT="0" distB="0" distL="0" distR="0" wp14:anchorId="42236B97" wp14:editId="78CC9F13">
            <wp:extent cx="5939155" cy="1352550"/>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155" cy="1352550"/>
                    </a:xfrm>
                    <a:prstGeom prst="rect">
                      <a:avLst/>
                    </a:prstGeom>
                    <a:noFill/>
                    <a:ln>
                      <a:noFill/>
                    </a:ln>
                  </pic:spPr>
                </pic:pic>
              </a:graphicData>
            </a:graphic>
          </wp:inline>
        </w:drawing>
      </w:r>
    </w:p>
    <w:p w14:paraId="673774CC" w14:textId="5588A65A" w:rsidR="00801C05" w:rsidRDefault="00801C05" w:rsidP="007F782A">
      <w:pPr>
        <w:ind w:left="360"/>
      </w:pPr>
    </w:p>
    <w:p w14:paraId="15B88FFA" w14:textId="77777777" w:rsidR="00801C05" w:rsidRDefault="00801C05" w:rsidP="007F782A">
      <w:pPr>
        <w:ind w:left="360"/>
      </w:pPr>
    </w:p>
    <w:p w14:paraId="04F0A5AA" w14:textId="37DE4642" w:rsidR="007F782A" w:rsidRDefault="007F782A" w:rsidP="003B4CE8">
      <w:pPr>
        <w:pStyle w:val="a9"/>
        <w:numPr>
          <w:ilvl w:val="0"/>
          <w:numId w:val="1"/>
        </w:numPr>
      </w:pPr>
      <w:proofErr w:type="spellStart"/>
      <w:r>
        <w:lastRenderedPageBreak/>
        <w:t>Firestore</w:t>
      </w:r>
      <w:proofErr w:type="spellEnd"/>
    </w:p>
    <w:p w14:paraId="653A1CFA" w14:textId="50BF6618" w:rsidR="00801C05" w:rsidRDefault="00801C05" w:rsidP="00801C05">
      <w:pPr>
        <w:ind w:left="360"/>
      </w:pPr>
      <w:r>
        <w:rPr>
          <w:noProof/>
        </w:rPr>
        <w:drawing>
          <wp:inline distT="0" distB="0" distL="0" distR="0" wp14:anchorId="125EF15A" wp14:editId="03FEA3F4">
            <wp:extent cx="5939155" cy="3267075"/>
            <wp:effectExtent l="0" t="0" r="4445"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155" cy="3267075"/>
                    </a:xfrm>
                    <a:prstGeom prst="rect">
                      <a:avLst/>
                    </a:prstGeom>
                    <a:noFill/>
                    <a:ln>
                      <a:noFill/>
                    </a:ln>
                  </pic:spPr>
                </pic:pic>
              </a:graphicData>
            </a:graphic>
          </wp:inline>
        </w:drawing>
      </w:r>
    </w:p>
    <w:p w14:paraId="59BC7FA8" w14:textId="77777777" w:rsidR="00801C05" w:rsidRDefault="00801C05" w:rsidP="00801C05">
      <w:pPr>
        <w:ind w:left="360"/>
      </w:pPr>
    </w:p>
    <w:p w14:paraId="56B13020" w14:textId="0A3FE07B" w:rsidR="007F782A" w:rsidRDefault="007F782A" w:rsidP="007F782A">
      <w:pPr>
        <w:pStyle w:val="a9"/>
        <w:numPr>
          <w:ilvl w:val="0"/>
          <w:numId w:val="1"/>
        </w:numPr>
      </w:pPr>
      <w:r>
        <w:t>Pub/Sub</w:t>
      </w:r>
    </w:p>
    <w:p w14:paraId="4F937831" w14:textId="29FB2BCF" w:rsidR="00801C05" w:rsidRDefault="00801C05" w:rsidP="00801C05">
      <w:pPr>
        <w:ind w:left="360"/>
      </w:pPr>
      <w:r>
        <w:rPr>
          <w:noProof/>
        </w:rPr>
        <w:drawing>
          <wp:inline distT="0" distB="0" distL="0" distR="0" wp14:anchorId="54BEFF77" wp14:editId="618AFEA1">
            <wp:extent cx="5939155" cy="1304925"/>
            <wp:effectExtent l="0" t="0" r="4445"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155" cy="1304925"/>
                    </a:xfrm>
                    <a:prstGeom prst="rect">
                      <a:avLst/>
                    </a:prstGeom>
                    <a:noFill/>
                    <a:ln>
                      <a:noFill/>
                    </a:ln>
                  </pic:spPr>
                </pic:pic>
              </a:graphicData>
            </a:graphic>
          </wp:inline>
        </w:drawing>
      </w:r>
    </w:p>
    <w:p w14:paraId="23CC7DE4" w14:textId="5D94B3F5" w:rsidR="00801C05" w:rsidRDefault="00801C05" w:rsidP="00801C05">
      <w:pPr>
        <w:ind w:left="360"/>
      </w:pPr>
      <w:r>
        <w:rPr>
          <w:noProof/>
        </w:rPr>
        <w:drawing>
          <wp:inline distT="0" distB="0" distL="0" distR="0" wp14:anchorId="49FE6BFF" wp14:editId="1FC53598">
            <wp:extent cx="5943600" cy="1343025"/>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343025"/>
                    </a:xfrm>
                    <a:prstGeom prst="rect">
                      <a:avLst/>
                    </a:prstGeom>
                    <a:noFill/>
                    <a:ln>
                      <a:noFill/>
                    </a:ln>
                  </pic:spPr>
                </pic:pic>
              </a:graphicData>
            </a:graphic>
          </wp:inline>
        </w:drawing>
      </w:r>
    </w:p>
    <w:p w14:paraId="2CC8B405" w14:textId="2AAEE8E7" w:rsidR="00801C05" w:rsidRDefault="00801C05" w:rsidP="00801C05">
      <w:pPr>
        <w:ind w:left="360"/>
      </w:pPr>
    </w:p>
    <w:p w14:paraId="1329AB88" w14:textId="40A62A11" w:rsidR="00801C05" w:rsidRDefault="00801C05" w:rsidP="00801C05">
      <w:pPr>
        <w:ind w:left="360"/>
      </w:pPr>
    </w:p>
    <w:p w14:paraId="41A8A7B7" w14:textId="7E36F3A4" w:rsidR="00801C05" w:rsidRDefault="00801C05" w:rsidP="00801C05">
      <w:pPr>
        <w:ind w:left="360"/>
      </w:pPr>
    </w:p>
    <w:p w14:paraId="1D2DC474" w14:textId="77777777" w:rsidR="00801C05" w:rsidRDefault="00801C05" w:rsidP="00801C05">
      <w:pPr>
        <w:ind w:left="360"/>
      </w:pPr>
    </w:p>
    <w:p w14:paraId="1CB7B793" w14:textId="7FD662F0" w:rsidR="007F782A" w:rsidRDefault="007F782A" w:rsidP="003B4CE8">
      <w:pPr>
        <w:pStyle w:val="a9"/>
        <w:numPr>
          <w:ilvl w:val="0"/>
          <w:numId w:val="1"/>
        </w:numPr>
      </w:pPr>
      <w:proofErr w:type="spellStart"/>
      <w:r>
        <w:lastRenderedPageBreak/>
        <w:t>DataFlow</w:t>
      </w:r>
      <w:proofErr w:type="spellEnd"/>
    </w:p>
    <w:p w14:paraId="5E9E985B" w14:textId="0BD4831F" w:rsidR="00801C05" w:rsidRDefault="00FA653F" w:rsidP="00801C05">
      <w:pPr>
        <w:ind w:left="360"/>
      </w:pPr>
      <w:r>
        <w:rPr>
          <w:noProof/>
        </w:rPr>
        <w:drawing>
          <wp:inline distT="0" distB="0" distL="0" distR="0" wp14:anchorId="0B485745" wp14:editId="1F730AA2">
            <wp:extent cx="5943600" cy="3305175"/>
            <wp:effectExtent l="0" t="0" r="0"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72B6E864" w14:textId="77777777" w:rsidR="00FA653F" w:rsidRDefault="00FA653F" w:rsidP="00801C05">
      <w:pPr>
        <w:ind w:left="360"/>
      </w:pPr>
    </w:p>
    <w:p w14:paraId="4BA739DB" w14:textId="4C940BD7" w:rsidR="007F782A" w:rsidRDefault="007F782A" w:rsidP="003B4CE8">
      <w:pPr>
        <w:pStyle w:val="a9"/>
        <w:numPr>
          <w:ilvl w:val="0"/>
          <w:numId w:val="1"/>
        </w:numPr>
      </w:pPr>
      <w:r>
        <w:t>Batch Processing</w:t>
      </w:r>
    </w:p>
    <w:p w14:paraId="66970FAB" w14:textId="5C4C09C8" w:rsidR="000305D2" w:rsidRDefault="000305D2" w:rsidP="000305D2">
      <w:pPr>
        <w:ind w:left="360"/>
      </w:pPr>
      <w:r>
        <w:t>Via Terminal RPC:</w:t>
      </w:r>
    </w:p>
    <w:p w14:paraId="36832962" w14:textId="64A451EF" w:rsidR="00D35A91" w:rsidRDefault="000305D2" w:rsidP="000305D2">
      <w:pPr>
        <w:ind w:left="360"/>
      </w:pPr>
      <w:r w:rsidRPr="000305D2">
        <w:rPr>
          <w:noProof/>
        </w:rPr>
        <w:drawing>
          <wp:inline distT="0" distB="0" distL="0" distR="0" wp14:anchorId="326AF961" wp14:editId="4D50FC6B">
            <wp:extent cx="5943600" cy="3081655"/>
            <wp:effectExtent l="0" t="0" r="0" b="4445"/>
            <wp:docPr id="12" name="图片 1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文本&#10;&#10;描述已自动生成"/>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081655"/>
                    </a:xfrm>
                    <a:prstGeom prst="rect">
                      <a:avLst/>
                    </a:prstGeom>
                    <a:noFill/>
                    <a:ln>
                      <a:noFill/>
                    </a:ln>
                  </pic:spPr>
                </pic:pic>
              </a:graphicData>
            </a:graphic>
          </wp:inline>
        </w:drawing>
      </w:r>
    </w:p>
    <w:p w14:paraId="4E83C7FC" w14:textId="77777777" w:rsidR="00FA653F" w:rsidRDefault="00FA653F" w:rsidP="000305D2">
      <w:pPr>
        <w:ind w:left="360"/>
      </w:pPr>
    </w:p>
    <w:p w14:paraId="0EE82C92" w14:textId="6DFE4401" w:rsidR="000305D2" w:rsidRDefault="000305D2" w:rsidP="000305D2">
      <w:pPr>
        <w:ind w:left="360"/>
      </w:pPr>
      <w:r>
        <w:lastRenderedPageBreak/>
        <w:t>Via Postman Rest API:</w:t>
      </w:r>
    </w:p>
    <w:p w14:paraId="66B380B5" w14:textId="121FB65E" w:rsidR="00FA653F" w:rsidRDefault="000305D2" w:rsidP="00732BF8">
      <w:pPr>
        <w:ind w:left="360"/>
      </w:pPr>
      <w:r w:rsidRPr="000305D2">
        <w:rPr>
          <w:noProof/>
        </w:rPr>
        <w:drawing>
          <wp:inline distT="0" distB="0" distL="0" distR="0" wp14:anchorId="06E54226" wp14:editId="52CA2B1D">
            <wp:extent cx="5224463" cy="3914998"/>
            <wp:effectExtent l="0" t="0" r="0" b="0"/>
            <wp:docPr id="13" name="图片 1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文本&#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48134" cy="3932736"/>
                    </a:xfrm>
                    <a:prstGeom prst="rect">
                      <a:avLst/>
                    </a:prstGeom>
                    <a:noFill/>
                    <a:ln>
                      <a:noFill/>
                    </a:ln>
                  </pic:spPr>
                </pic:pic>
              </a:graphicData>
            </a:graphic>
          </wp:inline>
        </w:drawing>
      </w:r>
    </w:p>
    <w:p w14:paraId="162CA4D3" w14:textId="72B33D20" w:rsidR="003B4CE8" w:rsidRDefault="007F782A" w:rsidP="003B4CE8">
      <w:pPr>
        <w:pStyle w:val="a9"/>
        <w:numPr>
          <w:ilvl w:val="0"/>
          <w:numId w:val="1"/>
        </w:numPr>
      </w:pPr>
      <w:r>
        <w:t>Stream Processing</w:t>
      </w:r>
    </w:p>
    <w:p w14:paraId="613CE46B" w14:textId="1C2E2577" w:rsidR="00732BF8" w:rsidRDefault="00732BF8" w:rsidP="00732BF8">
      <w:pPr>
        <w:ind w:left="360"/>
      </w:pPr>
      <w:r>
        <w:t>Real time transaction table (Before sending transactions to the publisher)</w:t>
      </w:r>
    </w:p>
    <w:p w14:paraId="31600F96" w14:textId="552182F8" w:rsidR="00732BF8" w:rsidRDefault="004E7DF8" w:rsidP="004E7DF8">
      <w:pPr>
        <w:ind w:firstLine="360"/>
      </w:pPr>
      <w:r>
        <w:rPr>
          <w:noProof/>
        </w:rPr>
        <w:drawing>
          <wp:inline distT="0" distB="0" distL="0" distR="0" wp14:anchorId="0B261BAA" wp14:editId="41BF8831">
            <wp:extent cx="5939155" cy="3314700"/>
            <wp:effectExtent l="0" t="0" r="444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9155" cy="3314700"/>
                    </a:xfrm>
                    <a:prstGeom prst="rect">
                      <a:avLst/>
                    </a:prstGeom>
                    <a:noFill/>
                    <a:ln>
                      <a:noFill/>
                    </a:ln>
                  </pic:spPr>
                </pic:pic>
              </a:graphicData>
            </a:graphic>
          </wp:inline>
        </w:drawing>
      </w:r>
    </w:p>
    <w:p w14:paraId="58B6759F" w14:textId="55DC28BC" w:rsidR="00732BF8" w:rsidRDefault="00732BF8" w:rsidP="00732BF8">
      <w:pPr>
        <w:ind w:left="360"/>
      </w:pPr>
      <w:r>
        <w:lastRenderedPageBreak/>
        <w:t>Sending transactions to the publisher (10 transactions per call…to save budget!)</w:t>
      </w:r>
    </w:p>
    <w:p w14:paraId="7A138AD6" w14:textId="2F56C6B3" w:rsidR="00732BF8" w:rsidRDefault="005B33A1" w:rsidP="00732BF8">
      <w:pPr>
        <w:ind w:left="360"/>
      </w:pPr>
      <w:r>
        <w:rPr>
          <w:noProof/>
        </w:rPr>
        <w:drawing>
          <wp:inline distT="0" distB="0" distL="0" distR="0" wp14:anchorId="57295801" wp14:editId="665A4004">
            <wp:extent cx="5934075" cy="3228975"/>
            <wp:effectExtent l="0" t="0" r="9525"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075" cy="3228975"/>
                    </a:xfrm>
                    <a:prstGeom prst="rect">
                      <a:avLst/>
                    </a:prstGeom>
                    <a:noFill/>
                    <a:ln>
                      <a:noFill/>
                    </a:ln>
                  </pic:spPr>
                </pic:pic>
              </a:graphicData>
            </a:graphic>
          </wp:inline>
        </w:drawing>
      </w:r>
    </w:p>
    <w:p w14:paraId="5B324427" w14:textId="65E7E3E8" w:rsidR="00732BF8" w:rsidRDefault="00732BF8" w:rsidP="00732BF8">
      <w:pPr>
        <w:ind w:left="360"/>
      </w:pPr>
      <w:r>
        <w:t>Real time transaction table (After sent transactions to the publisher)</w:t>
      </w:r>
    </w:p>
    <w:p w14:paraId="0C1F1AAB" w14:textId="6CDB9E2D" w:rsidR="004E52BC" w:rsidRDefault="005B33A1" w:rsidP="00732BF8">
      <w:pPr>
        <w:ind w:left="360"/>
      </w:pPr>
      <w:r>
        <w:rPr>
          <w:noProof/>
        </w:rPr>
        <w:drawing>
          <wp:inline distT="0" distB="0" distL="0" distR="0" wp14:anchorId="03BAB636" wp14:editId="23D2E659">
            <wp:extent cx="5934075" cy="3291205"/>
            <wp:effectExtent l="0" t="0" r="9525"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4075" cy="3291205"/>
                    </a:xfrm>
                    <a:prstGeom prst="rect">
                      <a:avLst/>
                    </a:prstGeom>
                    <a:noFill/>
                    <a:ln>
                      <a:noFill/>
                    </a:ln>
                  </pic:spPr>
                </pic:pic>
              </a:graphicData>
            </a:graphic>
          </wp:inline>
        </w:drawing>
      </w:r>
    </w:p>
    <w:p w14:paraId="02ED2D4E" w14:textId="5FEFAF66" w:rsidR="00F14E55" w:rsidRDefault="00F14E55" w:rsidP="00F14E55"/>
    <w:p w14:paraId="0928C064" w14:textId="7B6968C2" w:rsidR="00F14E55" w:rsidRDefault="00F14E55" w:rsidP="00F14E55"/>
    <w:p w14:paraId="15E4CFAB" w14:textId="05FF89E6" w:rsidR="00F14E55" w:rsidRDefault="00F14E55" w:rsidP="00F14E55"/>
    <w:p w14:paraId="7AA503EC" w14:textId="0811F128" w:rsidR="00F14E55" w:rsidRDefault="00F14E55" w:rsidP="00F14E55">
      <w:r>
        <w:lastRenderedPageBreak/>
        <w:t>References:</w:t>
      </w:r>
    </w:p>
    <w:p w14:paraId="49EA3036" w14:textId="77777777" w:rsidR="00F14E55" w:rsidRPr="00F14E55" w:rsidRDefault="00F14E55" w:rsidP="00F14E55">
      <w:pPr>
        <w:pStyle w:val="a9"/>
        <w:numPr>
          <w:ilvl w:val="0"/>
          <w:numId w:val="1"/>
        </w:numPr>
        <w:rPr>
          <w:color w:val="4472C4" w:themeColor="accent1"/>
        </w:rPr>
      </w:pPr>
      <w:hyperlink r:id="rId26" w:history="1">
        <w:r w:rsidRPr="00F14E55">
          <w:rPr>
            <w:rStyle w:val="a7"/>
            <w:color w:val="4472C4" w:themeColor="accent1"/>
            <w:sz w:val="27"/>
            <w:szCs w:val="27"/>
          </w:rPr>
          <w:t>How to build a fraud detection solution| Google Cloud</w:t>
        </w:r>
      </w:hyperlink>
      <w:r w:rsidRPr="00F14E55">
        <w:rPr>
          <w:color w:val="4472C4" w:themeColor="accent1"/>
          <w:sz w:val="27"/>
          <w:szCs w:val="27"/>
        </w:rPr>
        <w:t> </w:t>
      </w:r>
    </w:p>
    <w:p w14:paraId="5765E485" w14:textId="77777777" w:rsidR="00F14E55" w:rsidRPr="00F14E55" w:rsidRDefault="00F14E55" w:rsidP="00F14E55">
      <w:pPr>
        <w:pStyle w:val="a9"/>
        <w:numPr>
          <w:ilvl w:val="0"/>
          <w:numId w:val="1"/>
        </w:numPr>
        <w:rPr>
          <w:color w:val="4472C4" w:themeColor="accent1"/>
        </w:rPr>
      </w:pPr>
      <w:hyperlink r:id="rId27" w:history="1">
        <w:r w:rsidRPr="00F14E55">
          <w:rPr>
            <w:rStyle w:val="a7"/>
            <w:color w:val="4472C4" w:themeColor="accent1"/>
            <w:sz w:val="27"/>
            <w:szCs w:val="27"/>
          </w:rPr>
          <w:t>Real Time Credit Card Fraud Detection | Gitlab</w:t>
        </w:r>
      </w:hyperlink>
      <w:r w:rsidRPr="00F14E55">
        <w:rPr>
          <w:color w:val="4472C4" w:themeColor="accent1"/>
          <w:sz w:val="27"/>
          <w:szCs w:val="27"/>
        </w:rPr>
        <w:t> </w:t>
      </w:r>
    </w:p>
    <w:p w14:paraId="3D2C8B96" w14:textId="77777777" w:rsidR="00F14E55" w:rsidRPr="00F14E55" w:rsidRDefault="00F14E55" w:rsidP="00F14E55">
      <w:pPr>
        <w:pStyle w:val="a9"/>
        <w:numPr>
          <w:ilvl w:val="0"/>
          <w:numId w:val="1"/>
        </w:numPr>
        <w:rPr>
          <w:color w:val="4472C4" w:themeColor="accent1"/>
        </w:rPr>
      </w:pPr>
      <w:hyperlink r:id="rId28" w:history="1">
        <w:r w:rsidRPr="00F14E55">
          <w:rPr>
            <w:rStyle w:val="a7"/>
            <w:color w:val="4472C4" w:themeColor="accent1"/>
            <w:sz w:val="27"/>
            <w:szCs w:val="27"/>
          </w:rPr>
          <w:t>Credit Card Transaction Data Generator</w:t>
        </w:r>
      </w:hyperlink>
      <w:r w:rsidRPr="00F14E55">
        <w:rPr>
          <w:color w:val="4472C4" w:themeColor="accent1"/>
          <w:sz w:val="27"/>
          <w:szCs w:val="27"/>
        </w:rPr>
        <w:t>  </w:t>
      </w:r>
    </w:p>
    <w:p w14:paraId="77B2EE08" w14:textId="77777777" w:rsidR="00F14E55" w:rsidRPr="00F14E55" w:rsidRDefault="00F14E55" w:rsidP="00F14E55">
      <w:pPr>
        <w:pStyle w:val="a9"/>
        <w:numPr>
          <w:ilvl w:val="0"/>
          <w:numId w:val="1"/>
        </w:numPr>
        <w:rPr>
          <w:color w:val="4472C4" w:themeColor="accent1"/>
        </w:rPr>
      </w:pPr>
      <w:hyperlink r:id="rId29" w:history="1">
        <w:proofErr w:type="spellStart"/>
        <w:r w:rsidRPr="00F14E55">
          <w:rPr>
            <w:rStyle w:val="a7"/>
            <w:color w:val="4472C4" w:themeColor="accent1"/>
            <w:sz w:val="27"/>
            <w:szCs w:val="27"/>
          </w:rPr>
          <w:t>BigQuery</w:t>
        </w:r>
        <w:proofErr w:type="spellEnd"/>
        <w:r w:rsidRPr="00F14E55">
          <w:rPr>
            <w:rStyle w:val="a7"/>
            <w:color w:val="4472C4" w:themeColor="accent1"/>
            <w:sz w:val="27"/>
            <w:szCs w:val="27"/>
          </w:rPr>
          <w:t xml:space="preserve"> documentation | Google Cloud</w:t>
        </w:r>
      </w:hyperlink>
      <w:r w:rsidRPr="00F14E55">
        <w:rPr>
          <w:color w:val="4472C4" w:themeColor="accent1"/>
          <w:sz w:val="27"/>
          <w:szCs w:val="27"/>
        </w:rPr>
        <w:t> </w:t>
      </w:r>
    </w:p>
    <w:p w14:paraId="54A0B770" w14:textId="77777777" w:rsidR="00F14E55" w:rsidRPr="00F14E55" w:rsidRDefault="00F14E55" w:rsidP="00F14E55">
      <w:pPr>
        <w:pStyle w:val="a9"/>
        <w:numPr>
          <w:ilvl w:val="0"/>
          <w:numId w:val="1"/>
        </w:numPr>
        <w:rPr>
          <w:color w:val="4472C4" w:themeColor="accent1"/>
        </w:rPr>
      </w:pPr>
      <w:hyperlink r:id="rId30" w:history="1">
        <w:proofErr w:type="spellStart"/>
        <w:r w:rsidRPr="00F14E55">
          <w:rPr>
            <w:rStyle w:val="a7"/>
            <w:color w:val="4472C4" w:themeColor="accent1"/>
            <w:sz w:val="27"/>
            <w:szCs w:val="27"/>
          </w:rPr>
          <w:t>BigQuery</w:t>
        </w:r>
        <w:proofErr w:type="spellEnd"/>
        <w:r w:rsidRPr="00F14E55">
          <w:rPr>
            <w:rStyle w:val="a7"/>
            <w:color w:val="4472C4" w:themeColor="accent1"/>
            <w:sz w:val="27"/>
            <w:szCs w:val="27"/>
          </w:rPr>
          <w:t xml:space="preserve"> ML documentation | Google Cloud</w:t>
        </w:r>
      </w:hyperlink>
      <w:r w:rsidRPr="00F14E55">
        <w:rPr>
          <w:color w:val="4472C4" w:themeColor="accent1"/>
          <w:sz w:val="27"/>
          <w:szCs w:val="27"/>
        </w:rPr>
        <w:t> </w:t>
      </w:r>
    </w:p>
    <w:p w14:paraId="27A4AB1E" w14:textId="77777777" w:rsidR="00F14E55" w:rsidRPr="00F14E55" w:rsidRDefault="00F14E55" w:rsidP="00F14E55">
      <w:pPr>
        <w:pStyle w:val="a9"/>
        <w:numPr>
          <w:ilvl w:val="0"/>
          <w:numId w:val="1"/>
        </w:numPr>
        <w:rPr>
          <w:color w:val="4472C4" w:themeColor="accent1"/>
        </w:rPr>
      </w:pPr>
      <w:hyperlink r:id="rId31" w:history="1">
        <w:r w:rsidRPr="00F14E55">
          <w:rPr>
            <w:rStyle w:val="a7"/>
            <w:color w:val="4472C4" w:themeColor="accent1"/>
            <w:sz w:val="27"/>
            <w:szCs w:val="27"/>
          </w:rPr>
          <w:t>Cloud Storage documentation | Google Cloud</w:t>
        </w:r>
      </w:hyperlink>
    </w:p>
    <w:p w14:paraId="1EC66271" w14:textId="77777777" w:rsidR="00F14E55" w:rsidRPr="00F14E55" w:rsidRDefault="00F14E55" w:rsidP="00F14E55">
      <w:pPr>
        <w:pStyle w:val="a9"/>
        <w:numPr>
          <w:ilvl w:val="0"/>
          <w:numId w:val="1"/>
        </w:numPr>
        <w:rPr>
          <w:color w:val="4472C4" w:themeColor="accent1"/>
        </w:rPr>
      </w:pPr>
      <w:hyperlink r:id="rId32" w:history="1">
        <w:proofErr w:type="spellStart"/>
        <w:r w:rsidRPr="00F14E55">
          <w:rPr>
            <w:rStyle w:val="a7"/>
            <w:color w:val="4472C4" w:themeColor="accent1"/>
            <w:sz w:val="27"/>
            <w:szCs w:val="27"/>
          </w:rPr>
          <w:t>Firestore</w:t>
        </w:r>
        <w:proofErr w:type="spellEnd"/>
        <w:r w:rsidRPr="00F14E55">
          <w:rPr>
            <w:rStyle w:val="a7"/>
            <w:color w:val="4472C4" w:themeColor="accent1"/>
            <w:sz w:val="27"/>
            <w:szCs w:val="27"/>
          </w:rPr>
          <w:t xml:space="preserve"> documentation | Google Cloud</w:t>
        </w:r>
      </w:hyperlink>
      <w:r w:rsidRPr="00F14E55">
        <w:rPr>
          <w:color w:val="4472C4" w:themeColor="accent1"/>
          <w:sz w:val="27"/>
          <w:szCs w:val="27"/>
        </w:rPr>
        <w:t> </w:t>
      </w:r>
    </w:p>
    <w:p w14:paraId="73207128" w14:textId="77777777" w:rsidR="00F14E55" w:rsidRPr="00F14E55" w:rsidRDefault="00F14E55" w:rsidP="00F14E55">
      <w:pPr>
        <w:pStyle w:val="a9"/>
        <w:numPr>
          <w:ilvl w:val="0"/>
          <w:numId w:val="1"/>
        </w:numPr>
        <w:rPr>
          <w:color w:val="4472C4" w:themeColor="accent1"/>
        </w:rPr>
      </w:pPr>
      <w:hyperlink r:id="rId33" w:history="1">
        <w:r w:rsidRPr="00F14E55">
          <w:rPr>
            <w:rStyle w:val="a7"/>
            <w:color w:val="4472C4" w:themeColor="accent1"/>
            <w:sz w:val="27"/>
            <w:szCs w:val="27"/>
          </w:rPr>
          <w:t>AI Platform documentation | Google Cloud</w:t>
        </w:r>
      </w:hyperlink>
      <w:r w:rsidRPr="00F14E55">
        <w:rPr>
          <w:color w:val="4472C4" w:themeColor="accent1"/>
          <w:sz w:val="27"/>
          <w:szCs w:val="27"/>
        </w:rPr>
        <w:t> </w:t>
      </w:r>
    </w:p>
    <w:p w14:paraId="10ABCE6B" w14:textId="77777777" w:rsidR="00F14E55" w:rsidRPr="00F14E55" w:rsidRDefault="00F14E55" w:rsidP="00F14E55">
      <w:pPr>
        <w:pStyle w:val="a9"/>
        <w:numPr>
          <w:ilvl w:val="0"/>
          <w:numId w:val="1"/>
        </w:numPr>
        <w:rPr>
          <w:color w:val="4472C4" w:themeColor="accent1"/>
        </w:rPr>
      </w:pPr>
      <w:hyperlink r:id="rId34" w:history="1">
        <w:r w:rsidRPr="00F14E55">
          <w:rPr>
            <w:rStyle w:val="a7"/>
            <w:color w:val="4472C4" w:themeColor="accent1"/>
            <w:sz w:val="27"/>
            <w:szCs w:val="27"/>
          </w:rPr>
          <w:t>Pub/Sub documentation - Google Cloud</w:t>
        </w:r>
      </w:hyperlink>
      <w:r w:rsidRPr="00F14E55">
        <w:rPr>
          <w:color w:val="4472C4" w:themeColor="accent1"/>
          <w:sz w:val="27"/>
          <w:szCs w:val="27"/>
        </w:rPr>
        <w:t> </w:t>
      </w:r>
    </w:p>
    <w:p w14:paraId="4D8E55C8" w14:textId="77777777" w:rsidR="00F14E55" w:rsidRPr="00F14E55" w:rsidRDefault="00F14E55" w:rsidP="00F14E55">
      <w:pPr>
        <w:pStyle w:val="a9"/>
        <w:numPr>
          <w:ilvl w:val="0"/>
          <w:numId w:val="1"/>
        </w:numPr>
        <w:rPr>
          <w:color w:val="4472C4" w:themeColor="accent1"/>
        </w:rPr>
      </w:pPr>
      <w:hyperlink r:id="rId35" w:history="1">
        <w:r w:rsidRPr="00F14E55">
          <w:rPr>
            <w:rStyle w:val="a7"/>
            <w:color w:val="4472C4" w:themeColor="accent1"/>
            <w:sz w:val="27"/>
            <w:szCs w:val="27"/>
          </w:rPr>
          <w:t>Dataflow documentation | Google Cloud</w:t>
        </w:r>
      </w:hyperlink>
      <w:r w:rsidRPr="00F14E55">
        <w:rPr>
          <w:color w:val="4472C4" w:themeColor="accent1"/>
          <w:sz w:val="27"/>
          <w:szCs w:val="27"/>
        </w:rPr>
        <w:t> </w:t>
      </w:r>
    </w:p>
    <w:p w14:paraId="63D02F7A" w14:textId="53E32EFC" w:rsidR="00F14E55" w:rsidRPr="00F14E55" w:rsidRDefault="00F14E55" w:rsidP="00F14E55">
      <w:pPr>
        <w:pStyle w:val="a9"/>
        <w:numPr>
          <w:ilvl w:val="0"/>
          <w:numId w:val="1"/>
        </w:numPr>
        <w:rPr>
          <w:color w:val="4472C4" w:themeColor="accent1"/>
        </w:rPr>
      </w:pPr>
      <w:hyperlink r:id="rId36" w:history="1">
        <w:r w:rsidRPr="00F14E55">
          <w:rPr>
            <w:rStyle w:val="a7"/>
            <w:color w:val="4472C4" w:themeColor="accent1"/>
            <w:sz w:val="27"/>
            <w:szCs w:val="27"/>
          </w:rPr>
          <w:t>TensorFlow Decision Forests | TensorFlow</w:t>
        </w:r>
      </w:hyperlink>
    </w:p>
    <w:p w14:paraId="1311541D" w14:textId="77777777" w:rsidR="00F14E55" w:rsidRDefault="00F14E55" w:rsidP="00F14E55">
      <w:pPr>
        <w:ind w:left="360"/>
      </w:pPr>
    </w:p>
    <w:p w14:paraId="20EF5CBB" w14:textId="247C4081" w:rsidR="00A41F94" w:rsidRDefault="00A41F94"/>
    <w:sectPr w:rsidR="00A41F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844A5" w14:textId="77777777" w:rsidR="005A355A" w:rsidRDefault="005A355A" w:rsidP="007E2FFE">
      <w:pPr>
        <w:spacing w:after="0" w:line="240" w:lineRule="auto"/>
      </w:pPr>
      <w:r>
        <w:separator/>
      </w:r>
    </w:p>
  </w:endnote>
  <w:endnote w:type="continuationSeparator" w:id="0">
    <w:p w14:paraId="478734E2" w14:textId="77777777" w:rsidR="005A355A" w:rsidRDefault="005A355A" w:rsidP="007E2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BC378" w14:textId="77777777" w:rsidR="005A355A" w:rsidRDefault="005A355A" w:rsidP="007E2FFE">
      <w:pPr>
        <w:spacing w:after="0" w:line="240" w:lineRule="auto"/>
      </w:pPr>
      <w:r>
        <w:separator/>
      </w:r>
    </w:p>
  </w:footnote>
  <w:footnote w:type="continuationSeparator" w:id="0">
    <w:p w14:paraId="21314A02" w14:textId="77777777" w:rsidR="005A355A" w:rsidRDefault="005A355A" w:rsidP="007E2F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38F"/>
    <w:multiLevelType w:val="multilevel"/>
    <w:tmpl w:val="82A44B0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65942651"/>
    <w:multiLevelType w:val="hybridMultilevel"/>
    <w:tmpl w:val="1E620414"/>
    <w:lvl w:ilvl="0" w:tplc="1206B602">
      <w:numFmt w:val="bullet"/>
      <w:lvlText w:val=""/>
      <w:lvlJc w:val="left"/>
      <w:pPr>
        <w:ind w:left="720" w:hanging="360"/>
      </w:pPr>
      <w:rPr>
        <w:rFonts w:ascii="Wingdings" w:eastAsiaTheme="minorEastAsia"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370863">
    <w:abstractNumId w:val="1"/>
  </w:num>
  <w:num w:numId="2" w16cid:durableId="827862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tTA3NLA0MbEwMjNT0lEKTi0uzszPAykwrAUA3RAf2ywAAAA="/>
  </w:docVars>
  <w:rsids>
    <w:rsidRoot w:val="00C53EC4"/>
    <w:rsid w:val="000305D2"/>
    <w:rsid w:val="00093CAD"/>
    <w:rsid w:val="003B4CE8"/>
    <w:rsid w:val="003E0A09"/>
    <w:rsid w:val="004E52BC"/>
    <w:rsid w:val="004E7DF8"/>
    <w:rsid w:val="00582FA6"/>
    <w:rsid w:val="005A355A"/>
    <w:rsid w:val="005B33A1"/>
    <w:rsid w:val="005E0DEB"/>
    <w:rsid w:val="005F4B9B"/>
    <w:rsid w:val="006665D9"/>
    <w:rsid w:val="006F05F6"/>
    <w:rsid w:val="00732BF8"/>
    <w:rsid w:val="00761114"/>
    <w:rsid w:val="007E2FFE"/>
    <w:rsid w:val="007F782A"/>
    <w:rsid w:val="00801C05"/>
    <w:rsid w:val="00874DE4"/>
    <w:rsid w:val="008A450D"/>
    <w:rsid w:val="008D714C"/>
    <w:rsid w:val="00A41F94"/>
    <w:rsid w:val="00AF6D2E"/>
    <w:rsid w:val="00C53EC4"/>
    <w:rsid w:val="00D35A91"/>
    <w:rsid w:val="00D868B4"/>
    <w:rsid w:val="00DC56F9"/>
    <w:rsid w:val="00F10BCE"/>
    <w:rsid w:val="00F14E55"/>
    <w:rsid w:val="00FA65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A1B50F"/>
  <w15:chartTrackingRefBased/>
  <w15:docId w15:val="{CF562DB7-58EC-46F6-BEA1-C031C1882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2FF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2FFE"/>
    <w:pPr>
      <w:tabs>
        <w:tab w:val="center" w:pos="4680"/>
        <w:tab w:val="right" w:pos="9360"/>
      </w:tabs>
      <w:spacing w:after="0" w:line="240" w:lineRule="auto"/>
    </w:pPr>
  </w:style>
  <w:style w:type="character" w:customStyle="1" w:styleId="a4">
    <w:name w:val="页眉 字符"/>
    <w:basedOn w:val="a0"/>
    <w:link w:val="a3"/>
    <w:uiPriority w:val="99"/>
    <w:rsid w:val="007E2FFE"/>
  </w:style>
  <w:style w:type="paragraph" w:styleId="a5">
    <w:name w:val="footer"/>
    <w:basedOn w:val="a"/>
    <w:link w:val="a6"/>
    <w:uiPriority w:val="99"/>
    <w:unhideWhenUsed/>
    <w:rsid w:val="007E2FFE"/>
    <w:pPr>
      <w:tabs>
        <w:tab w:val="center" w:pos="4680"/>
        <w:tab w:val="right" w:pos="9360"/>
      </w:tabs>
      <w:spacing w:after="0" w:line="240" w:lineRule="auto"/>
    </w:pPr>
  </w:style>
  <w:style w:type="character" w:customStyle="1" w:styleId="a6">
    <w:name w:val="页脚 字符"/>
    <w:basedOn w:val="a0"/>
    <w:link w:val="a5"/>
    <w:uiPriority w:val="99"/>
    <w:rsid w:val="007E2FFE"/>
  </w:style>
  <w:style w:type="character" w:styleId="a7">
    <w:name w:val="Hyperlink"/>
    <w:basedOn w:val="a0"/>
    <w:uiPriority w:val="99"/>
    <w:unhideWhenUsed/>
    <w:rsid w:val="007E2FFE"/>
    <w:rPr>
      <w:color w:val="0563C1" w:themeColor="hyperlink"/>
      <w:u w:val="single"/>
    </w:rPr>
  </w:style>
  <w:style w:type="character" w:styleId="a8">
    <w:name w:val="Unresolved Mention"/>
    <w:basedOn w:val="a0"/>
    <w:uiPriority w:val="99"/>
    <w:semiHidden/>
    <w:unhideWhenUsed/>
    <w:rsid w:val="007E2FFE"/>
    <w:rPr>
      <w:color w:val="605E5C"/>
      <w:shd w:val="clear" w:color="auto" w:fill="E1DFDD"/>
    </w:rPr>
  </w:style>
  <w:style w:type="paragraph" w:styleId="a9">
    <w:name w:val="List Paragraph"/>
    <w:basedOn w:val="a"/>
    <w:uiPriority w:val="34"/>
    <w:qFormat/>
    <w:rsid w:val="00F10BCE"/>
    <w:pPr>
      <w:ind w:left="720"/>
      <w:contextualSpacing/>
    </w:pPr>
  </w:style>
  <w:style w:type="paragraph" w:styleId="aa">
    <w:name w:val="Normal (Web)"/>
    <w:basedOn w:val="a"/>
    <w:uiPriority w:val="99"/>
    <w:semiHidden/>
    <w:unhideWhenUsed/>
    <w:rsid w:val="00F14E5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56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s://cloud.google.com/blog/products/data-analytics/how-to-build-a-fraud-detection-solution" TargetMode="External"/><Relationship Id="rId21" Type="http://schemas.openxmlformats.org/officeDocument/2006/relationships/image" Target="media/image12.jpeg"/><Relationship Id="rId34" Type="http://schemas.openxmlformats.org/officeDocument/2006/relationships/hyperlink" Target="https://cloud.google.com/pubsub/docs" TargetMode="External"/><Relationship Id="rId7" Type="http://schemas.openxmlformats.org/officeDocument/2006/relationships/hyperlink" Target="https://drive.google.com/drive/folders/1hSDjtszdkBwXYBE_2mmGlM5gYKcZ_W5r?usp=sharing" TargetMode="Externa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hyperlink" Target="https://cloud.google.com/ai-platform/docs"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yperlink" Target="https://cloud.google.com/bigquery/doc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hyperlink" Target="https://cloud.google.com/firestore/docs"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hyperlink" Target="https://github.com/namebrandon/Sparkov_Data_Generation" TargetMode="External"/><Relationship Id="rId36" Type="http://schemas.openxmlformats.org/officeDocument/2006/relationships/hyperlink" Target="https://www.tensorflow.org/decision_forests" TargetMode="External"/><Relationship Id="rId10" Type="http://schemas.openxmlformats.org/officeDocument/2006/relationships/hyperlink" Target="https://github.com/namebrandon/Sparkov_Data_Generation" TargetMode="External"/><Relationship Id="rId19" Type="http://schemas.openxmlformats.org/officeDocument/2006/relationships/image" Target="media/image10.jpeg"/><Relationship Id="rId31" Type="http://schemas.openxmlformats.org/officeDocument/2006/relationships/hyperlink" Target="https://cloud.google.com/storage/doc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yperlink" Target="https://gitlab.qdatalabs.com/uk-gtm/patterns/cc_fraud_detection/" TargetMode="External"/><Relationship Id="rId30" Type="http://schemas.openxmlformats.org/officeDocument/2006/relationships/hyperlink" Target="https://cloud.google.com/bigquery-ml/docs" TargetMode="External"/><Relationship Id="rId35" Type="http://schemas.openxmlformats.org/officeDocument/2006/relationships/hyperlink" Target="https://cloud.google.com/dataflow/docs" TargetMode="External"/><Relationship Id="rId8" Type="http://schemas.openxmlformats.org/officeDocument/2006/relationships/hyperlink" Target="https://cloud.google.com/blog/products/data-analytics/how-to-build-a-fraud-detection-solutio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9</Pages>
  <Words>938</Words>
  <Characters>5352</Characters>
  <Application>Microsoft Office Word</Application>
  <DocSecurity>0</DocSecurity>
  <Lines>44</Lines>
  <Paragraphs>12</Paragraphs>
  <ScaleCrop>false</ScaleCrop>
  <Company/>
  <LinksUpToDate>false</LinksUpToDate>
  <CharactersWithSpaces>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oniria - -</dc:creator>
  <cp:keywords/>
  <dc:description/>
  <cp:lastModifiedBy>Paroniria - -</cp:lastModifiedBy>
  <cp:revision>3</cp:revision>
  <dcterms:created xsi:type="dcterms:W3CDTF">2022-05-13T23:38:00Z</dcterms:created>
  <dcterms:modified xsi:type="dcterms:W3CDTF">2022-05-14T02:34:00Z</dcterms:modified>
</cp:coreProperties>
</file>